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75B6" w:rsidRDefault="00AE75B6" w:rsidP="00AE75B6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color w:val="002060"/>
          <w:sz w:val="32"/>
          <w:szCs w:val="32"/>
        </w:rPr>
        <w:drawing>
          <wp:inline distT="0" distB="0" distL="0" distR="0" wp14:anchorId="7D930AB2" wp14:editId="0D0E45BB">
            <wp:extent cx="2377440" cy="852416"/>
            <wp:effectExtent l="0" t="0" r="3810" b="5080"/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621" cy="85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75B6" w:rsidRDefault="00AE75B6" w:rsidP="00AE75B6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TECH ALPHARETTA</w:t>
      </w:r>
    </w:p>
    <w:p w:rsidR="00AE75B6" w:rsidRDefault="00AE75B6" w:rsidP="00AE75B6">
      <w:pPr>
        <w:shd w:val="clear" w:color="auto" w:fill="FFFFFF"/>
        <w:spacing w:after="225" w:line="240" w:lineRule="auto"/>
        <w:ind w:right="675"/>
        <w:jc w:val="center"/>
        <w:outlineLvl w:val="1"/>
        <w:rPr>
          <w:rFonts w:ascii="Times New Roman" w:eastAsia="Times New Roman" w:hAnsi="Times New Roman" w:cs="Times New Roman"/>
          <w:color w:val="002060"/>
          <w:sz w:val="32"/>
          <w:szCs w:val="32"/>
        </w:rPr>
      </w:pPr>
      <w:r>
        <w:rPr>
          <w:rFonts w:ascii="Times New Roman" w:eastAsia="Times New Roman" w:hAnsi="Times New Roman" w:cs="Times New Roman"/>
          <w:color w:val="002060"/>
          <w:sz w:val="32"/>
          <w:szCs w:val="32"/>
        </w:rPr>
        <w:t>2972 Webb Bridge Rd, Alpharetta, GA 30009</w:t>
      </w:r>
    </w:p>
    <w:p w:rsidR="00AE75B6" w:rsidRDefault="00AE75B6" w:rsidP="00C00631">
      <w:pPr>
        <w:shd w:val="clear" w:color="auto" w:fill="FFFFFF"/>
        <w:spacing w:before="450" w:after="450" w:line="264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</w:pPr>
    </w:p>
    <w:p w:rsidR="00C00631" w:rsidRPr="00C00631" w:rsidRDefault="00C00631" w:rsidP="00C00631">
      <w:pPr>
        <w:shd w:val="clear" w:color="auto" w:fill="FFFFFF"/>
        <w:spacing w:before="450" w:after="450" w:line="264" w:lineRule="atLeast"/>
        <w:jc w:val="center"/>
        <w:textAlignment w:val="baseline"/>
        <w:outlineLvl w:val="0"/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</w:pPr>
      <w:bookmarkStart w:id="0" w:name="_GoBack"/>
      <w:bookmarkEnd w:id="0"/>
      <w:r w:rsidRPr="00C00631">
        <w:rPr>
          <w:rFonts w:ascii="Arial" w:eastAsia="Times New Roman" w:hAnsi="Arial" w:cs="Arial"/>
          <w:b/>
          <w:bCs/>
          <w:color w:val="181818"/>
          <w:kern w:val="36"/>
          <w:sz w:val="54"/>
          <w:szCs w:val="54"/>
        </w:rPr>
        <w:t>Fraud Prevention</w:t>
      </w:r>
    </w:p>
    <w:p w:rsidR="00C00631" w:rsidRPr="00C00631" w:rsidRDefault="00C00631" w:rsidP="00C00631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One of the most effective domains for machine learning is Fraud Prevention, especially in the e-commerce space.</w:t>
      </w:r>
    </w:p>
    <w:p w:rsidR="00C00631" w:rsidRPr="00C00631" w:rsidRDefault="00C00631" w:rsidP="00C00631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E-commerce is a rapidly growing industry, but so is online fraud.</w:t>
      </w:r>
    </w:p>
    <w:p w:rsidR="00C00631" w:rsidRPr="00C00631" w:rsidRDefault="00C00631" w:rsidP="00C00631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In this challenge, you'll implement a machine learning model that predicts whether a user transaction is potentially fraudulent.</w:t>
      </w:r>
    </w:p>
    <w:p w:rsidR="00C00631" w:rsidRPr="00C00631" w:rsidRDefault="00C00631" w:rsidP="00C00631">
      <w:pPr>
        <w:shd w:val="clear" w:color="auto" w:fill="FFFFFF"/>
        <w:spacing w:before="300"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C00631">
        <w:rPr>
          <w:rFonts w:ascii="Arial" w:eastAsia="Times New Roman" w:hAnsi="Arial" w:cs="Arial"/>
          <w:b/>
          <w:bCs/>
          <w:color w:val="181818"/>
          <w:sz w:val="42"/>
          <w:szCs w:val="42"/>
        </w:rPr>
        <w:t>Background</w:t>
      </w:r>
    </w:p>
    <w:p w:rsidR="00C00631" w:rsidRPr="00C00631" w:rsidRDefault="00C00631" w:rsidP="00C00631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E-commerce fraud takes several forms, including:</w:t>
      </w:r>
    </w:p>
    <w:p w:rsidR="00C00631" w:rsidRPr="00C00631" w:rsidRDefault="00C00631" w:rsidP="00C00631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Using stolen credit cards</w:t>
      </w:r>
    </w:p>
    <w:p w:rsidR="00C00631" w:rsidRPr="00C00631" w:rsidRDefault="00C00631" w:rsidP="00C00631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Improper chargebacks</w:t>
      </w:r>
    </w:p>
    <w:p w:rsidR="00C00631" w:rsidRPr="00C00631" w:rsidRDefault="00C00631" w:rsidP="00C00631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Money laundering</w:t>
      </w:r>
    </w:p>
    <w:p w:rsidR="00C00631" w:rsidRPr="00C00631" w:rsidRDefault="00C00631" w:rsidP="00C00631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Identity theft</w:t>
      </w:r>
    </w:p>
    <w:p w:rsidR="00C00631" w:rsidRPr="00C00631" w:rsidRDefault="00C00631" w:rsidP="00C00631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Some of these forms can be extremely costly, both for the consumer and for the e-commerce store. As a result, machine learning has been used heavily for preventative measures.</w:t>
      </w:r>
    </w:p>
    <w:p w:rsidR="00C00631" w:rsidRPr="00C00631" w:rsidRDefault="00C00631" w:rsidP="00C00631">
      <w:pPr>
        <w:shd w:val="clear" w:color="auto" w:fill="FFFFFF"/>
        <w:spacing w:after="0"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lastRenderedPageBreak/>
        <w:drawing>
          <wp:inline distT="0" distB="0" distL="0" distR="0">
            <wp:extent cx="3429000" cy="2571750"/>
            <wp:effectExtent l="0" t="0" r="0" b="0"/>
            <wp:docPr id="28" name="Picture 28" descr="Money Launder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Money Launderi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0631" w:rsidRPr="00C00631" w:rsidRDefault="00C00631" w:rsidP="00C00631">
      <w:pPr>
        <w:shd w:val="clear" w:color="auto" w:fill="FFFFFF"/>
        <w:spacing w:line="360" w:lineRule="atLeast"/>
        <w:jc w:val="center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Arial" w:eastAsia="Times New Roman" w:hAnsi="Arial" w:cs="Arial"/>
          <w:color w:val="444444"/>
          <w:sz w:val="23"/>
          <w:szCs w:val="23"/>
        </w:rPr>
        <w:t>Offline money laundering?</w:t>
      </w:r>
      <w:proofErr w:type="gramEnd"/>
    </w:p>
    <w:p w:rsidR="00C00631" w:rsidRPr="00C00631" w:rsidRDefault="00C00631" w:rsidP="00C00631">
      <w:pPr>
        <w:shd w:val="clear" w:color="auto" w:fill="FFFFFF"/>
        <w:spacing w:before="300"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C00631">
        <w:rPr>
          <w:rFonts w:ascii="Arial" w:eastAsia="Times New Roman" w:hAnsi="Arial" w:cs="Arial"/>
          <w:b/>
          <w:bCs/>
          <w:color w:val="181818"/>
          <w:sz w:val="42"/>
          <w:szCs w:val="42"/>
        </w:rPr>
        <w:t>Data</w:t>
      </w:r>
    </w:p>
    <w:p w:rsidR="00C00631" w:rsidRPr="00C00631" w:rsidRDefault="00C00631" w:rsidP="00C00631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Our first table is </w:t>
      </w:r>
      <w:r w:rsidRPr="00C00631">
        <w:rPr>
          <w:rFonts w:ascii="inherit" w:eastAsia="Times New Roman" w:hAnsi="inherit" w:cs="Courier New"/>
          <w:b/>
          <w:bCs/>
          <w:color w:val="444444"/>
          <w:sz w:val="20"/>
          <w:szCs w:val="20"/>
          <w:bdr w:val="none" w:sz="0" w:space="0" w:color="auto" w:frame="1"/>
        </w:rPr>
        <w:t>ecom_txns.csv</w:t>
      </w:r>
      <w:r w:rsidRPr="00C00631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:rsidR="00C00631" w:rsidRPr="00C00631" w:rsidRDefault="00C00631" w:rsidP="00C00631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It contains past user transactions across three different e-commerce stores owned by the same parent company.</w:t>
      </w:r>
    </w:p>
    <w:p w:rsidR="00C00631" w:rsidRPr="00C00631" w:rsidRDefault="00C00631" w:rsidP="00C00631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t>Data Dictionary:</w:t>
      </w:r>
    </w:p>
    <w:p w:rsidR="00C00631" w:rsidRPr="00C00631" w:rsidRDefault="00C00631" w:rsidP="00C00631">
      <w:pPr>
        <w:numPr>
          <w:ilvl w:val="0"/>
          <w:numId w:val="33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user_id</w:t>
      </w:r>
      <w:proofErr w:type="spellEnd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 xml:space="preserve"> - </w:t>
      </w:r>
      <w:r w:rsidRPr="00C00631">
        <w:rPr>
          <w:rFonts w:ascii="Arial" w:eastAsia="Times New Roman" w:hAnsi="Arial" w:cs="Arial"/>
          <w:color w:val="444444"/>
          <w:sz w:val="23"/>
          <w:szCs w:val="23"/>
        </w:rPr>
        <w:t>Unique ID for the user.</w:t>
      </w:r>
    </w:p>
    <w:p w:rsidR="00C00631" w:rsidRPr="00C00631" w:rsidRDefault="00C00631" w:rsidP="00C00631">
      <w:pPr>
        <w:numPr>
          <w:ilvl w:val="0"/>
          <w:numId w:val="33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signup_datetime</w:t>
      </w:r>
      <w:proofErr w:type="spell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First time the user signed up for the site.</w:t>
      </w:r>
    </w:p>
    <w:p w:rsidR="00C00631" w:rsidRPr="00C00631" w:rsidRDefault="00C00631" w:rsidP="00C00631">
      <w:pPr>
        <w:numPr>
          <w:ilvl w:val="0"/>
          <w:numId w:val="33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datetime</w:t>
      </w:r>
      <w:proofErr w:type="spellEnd"/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First time the user made a purchase.</w:t>
      </w:r>
    </w:p>
    <w:p w:rsidR="00C00631" w:rsidRPr="00C00631" w:rsidRDefault="00C00631" w:rsidP="00C00631">
      <w:pPr>
        <w:numPr>
          <w:ilvl w:val="0"/>
          <w:numId w:val="33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amount</w:t>
      </w:r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Amount of purchase.</w:t>
      </w:r>
    </w:p>
    <w:p w:rsidR="00C00631" w:rsidRPr="00C00631" w:rsidRDefault="00C00631" w:rsidP="00C00631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</w:p>
    <w:p w:rsidR="00C00631" w:rsidRPr="00C00631" w:rsidRDefault="00C00631" w:rsidP="00C00631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t>Data Dictionary (continued):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device_id</w:t>
      </w:r>
      <w:proofErr w:type="spell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Unique ID of the user's device.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store</w:t>
      </w:r>
      <w:r w:rsidRPr="00C00631">
        <w:rPr>
          <w:rFonts w:ascii="Arial" w:eastAsia="Times New Roman" w:hAnsi="Arial" w:cs="Arial"/>
          <w:color w:val="444444"/>
          <w:sz w:val="23"/>
          <w:szCs w:val="23"/>
        </w:rPr>
        <w:t> - E-commerce property (babies, toys, or pets)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browser</w:t>
      </w:r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User's browser.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sex</w:t>
      </w:r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User's gender.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age</w:t>
      </w:r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User's age.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ip_address</w:t>
      </w:r>
      <w:proofErr w:type="spell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User's IP address.</w:t>
      </w:r>
    </w:p>
    <w:p w:rsidR="00C00631" w:rsidRPr="00C00631" w:rsidRDefault="00C00631" w:rsidP="00C00631">
      <w:pPr>
        <w:numPr>
          <w:ilvl w:val="0"/>
          <w:numId w:val="34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lastRenderedPageBreak/>
        <w:t>fraud</w:t>
      </w:r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Was the transaction fraudulent or not?</w:t>
      </w:r>
    </w:p>
    <w:p w:rsidR="00C00631" w:rsidRPr="00C00631" w:rsidRDefault="00C00631" w:rsidP="00C00631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drawing>
          <wp:inline distT="0" distB="0" distL="0" distR="0">
            <wp:extent cx="8677275" cy="1743075"/>
            <wp:effectExtent l="0" t="0" r="9525" b="9525"/>
            <wp:docPr id="27" name="Picture 27" descr="E-Commerce Transactions Data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E-Commerce Transactions Datase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772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0631" w:rsidRPr="00C00631" w:rsidRDefault="00C00631" w:rsidP="00C00631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Our second table is </w:t>
      </w:r>
      <w:r w:rsidRPr="00C00631">
        <w:rPr>
          <w:rFonts w:ascii="inherit" w:eastAsia="Times New Roman" w:hAnsi="inherit" w:cs="Courier New"/>
          <w:b/>
          <w:bCs/>
          <w:color w:val="444444"/>
          <w:sz w:val="20"/>
          <w:szCs w:val="20"/>
          <w:bdr w:val="none" w:sz="0" w:space="0" w:color="auto" w:frame="1"/>
        </w:rPr>
        <w:t>ip_mappings.csv</w:t>
      </w:r>
      <w:r w:rsidRPr="00C00631">
        <w:rPr>
          <w:rFonts w:ascii="Arial" w:eastAsia="Times New Roman" w:hAnsi="Arial" w:cs="Arial"/>
          <w:color w:val="444444"/>
          <w:sz w:val="21"/>
          <w:szCs w:val="21"/>
        </w:rPr>
        <w:t>.</w:t>
      </w:r>
    </w:p>
    <w:p w:rsidR="00C00631" w:rsidRPr="00C00631" w:rsidRDefault="00C00631" w:rsidP="00C00631">
      <w:pPr>
        <w:shd w:val="clear" w:color="auto" w:fill="FFFFFF"/>
        <w:spacing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It contains IP address ranges for different countries.</w:t>
      </w:r>
    </w:p>
    <w:p w:rsidR="00C00631" w:rsidRPr="00C00631" w:rsidRDefault="00C00631" w:rsidP="00C00631">
      <w:pPr>
        <w:shd w:val="clear" w:color="auto" w:fill="FFFFFF"/>
        <w:spacing w:line="240" w:lineRule="auto"/>
        <w:jc w:val="center"/>
        <w:textAlignment w:val="baseline"/>
        <w:rPr>
          <w:rFonts w:ascii="inherit" w:eastAsia="Times New Roman" w:hAnsi="inherit" w:cs="Times New Roman"/>
          <w:color w:val="A1A1A1"/>
          <w:sz w:val="21"/>
          <w:szCs w:val="21"/>
        </w:rPr>
      </w:pPr>
      <w:r>
        <w:rPr>
          <w:rFonts w:ascii="inherit" w:eastAsia="Times New Roman" w:hAnsi="inherit" w:cs="Times New Roman"/>
          <w:noProof/>
          <w:color w:val="A1A1A1"/>
          <w:sz w:val="21"/>
          <w:szCs w:val="21"/>
        </w:rPr>
        <w:drawing>
          <wp:inline distT="0" distB="0" distL="0" distR="0">
            <wp:extent cx="2571750" cy="1752600"/>
            <wp:effectExtent l="0" t="0" r="0" b="0"/>
            <wp:docPr id="26" name="Picture 26" descr="IP Address Mapp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IP Address Mapping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0631" w:rsidRPr="00C00631" w:rsidRDefault="00C00631" w:rsidP="00C00631">
      <w:pPr>
        <w:shd w:val="clear" w:color="auto" w:fill="FFFFFF"/>
        <w:spacing w:after="0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inherit" w:eastAsia="Times New Roman" w:hAnsi="inherit" w:cs="Arial"/>
          <w:i/>
          <w:iCs/>
          <w:color w:val="444444"/>
          <w:sz w:val="21"/>
          <w:szCs w:val="21"/>
          <w:bdr w:val="none" w:sz="0" w:space="0" w:color="auto" w:frame="1"/>
        </w:rPr>
        <w:t>Data Dictionary:</w:t>
      </w:r>
    </w:p>
    <w:p w:rsidR="00C00631" w:rsidRPr="00C00631" w:rsidRDefault="00C00631" w:rsidP="00C00631">
      <w:pPr>
        <w:numPr>
          <w:ilvl w:val="0"/>
          <w:numId w:val="35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range_start</w:t>
      </w:r>
      <w:proofErr w:type="spell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Start of IP range.</w:t>
      </w:r>
    </w:p>
    <w:p w:rsidR="00C00631" w:rsidRPr="00C00631" w:rsidRDefault="00C00631" w:rsidP="00C00631">
      <w:pPr>
        <w:numPr>
          <w:ilvl w:val="0"/>
          <w:numId w:val="35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spell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range_end</w:t>
      </w:r>
      <w:proofErr w:type="spell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End of IP range.</w:t>
      </w:r>
    </w:p>
    <w:p w:rsidR="00C00631" w:rsidRPr="00C00631" w:rsidRDefault="00C00631" w:rsidP="00C00631">
      <w:pPr>
        <w:numPr>
          <w:ilvl w:val="0"/>
          <w:numId w:val="35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proofErr w:type="gramStart"/>
      <w:r w:rsidRPr="00C00631">
        <w:rPr>
          <w:rFonts w:ascii="inherit" w:eastAsia="Times New Roman" w:hAnsi="inherit" w:cs="Arial"/>
          <w:b/>
          <w:bCs/>
          <w:color w:val="444444"/>
          <w:sz w:val="23"/>
          <w:szCs w:val="23"/>
          <w:bdr w:val="none" w:sz="0" w:space="0" w:color="auto" w:frame="1"/>
        </w:rPr>
        <w:t>country</w:t>
      </w:r>
      <w:proofErr w:type="gramEnd"/>
      <w:r w:rsidRPr="00C00631">
        <w:rPr>
          <w:rFonts w:ascii="Arial" w:eastAsia="Times New Roman" w:hAnsi="Arial" w:cs="Arial"/>
          <w:color w:val="444444"/>
          <w:sz w:val="23"/>
          <w:szCs w:val="23"/>
        </w:rPr>
        <w:t> - Country.</w:t>
      </w:r>
    </w:p>
    <w:p w:rsidR="00C00631" w:rsidRPr="00C00631" w:rsidRDefault="00C00631" w:rsidP="00C00631">
      <w:pPr>
        <w:shd w:val="clear" w:color="auto" w:fill="FFFFFF"/>
        <w:spacing w:after="225" w:line="264" w:lineRule="atLeast"/>
        <w:textAlignment w:val="baseline"/>
        <w:outlineLvl w:val="2"/>
        <w:rPr>
          <w:rFonts w:ascii="Arial" w:eastAsia="Times New Roman" w:hAnsi="Arial" w:cs="Arial"/>
          <w:b/>
          <w:bCs/>
          <w:color w:val="181818"/>
          <w:sz w:val="42"/>
          <w:szCs w:val="42"/>
        </w:rPr>
      </w:pPr>
      <w:r w:rsidRPr="00C00631">
        <w:rPr>
          <w:rFonts w:ascii="Arial" w:eastAsia="Times New Roman" w:hAnsi="Arial" w:cs="Arial"/>
          <w:b/>
          <w:bCs/>
          <w:color w:val="181818"/>
          <w:sz w:val="42"/>
          <w:szCs w:val="42"/>
        </w:rPr>
        <w:t>Objectives</w:t>
      </w:r>
    </w:p>
    <w:p w:rsidR="00C00631" w:rsidRPr="00C00631" w:rsidRDefault="00C00631" w:rsidP="00C00631">
      <w:pPr>
        <w:shd w:val="clear" w:color="auto" w:fill="FFFFFF"/>
        <w:spacing w:after="264" w:line="384" w:lineRule="atLeast"/>
        <w:textAlignment w:val="baseline"/>
        <w:rPr>
          <w:rFonts w:ascii="Arial" w:eastAsia="Times New Roman" w:hAnsi="Arial" w:cs="Arial"/>
          <w:color w:val="444444"/>
          <w:sz w:val="21"/>
          <w:szCs w:val="21"/>
        </w:rPr>
      </w:pPr>
      <w:r w:rsidRPr="00C00631">
        <w:rPr>
          <w:rFonts w:ascii="Arial" w:eastAsia="Times New Roman" w:hAnsi="Arial" w:cs="Arial"/>
          <w:color w:val="444444"/>
          <w:sz w:val="21"/>
          <w:szCs w:val="21"/>
        </w:rPr>
        <w:t>This challenge requires 2 specific deliverables.</w:t>
      </w:r>
    </w:p>
    <w:p w:rsidR="00C00631" w:rsidRPr="00C00631" w:rsidRDefault="00C00631" w:rsidP="00C00631">
      <w:pPr>
        <w:numPr>
          <w:ilvl w:val="0"/>
          <w:numId w:val="36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inherit" w:eastAsia="Times New Roman" w:hAnsi="inherit" w:cs="Arial"/>
          <w:i/>
          <w:iCs/>
          <w:color w:val="444444"/>
          <w:sz w:val="23"/>
          <w:szCs w:val="23"/>
          <w:bdr w:val="none" w:sz="0" w:space="0" w:color="auto" w:frame="1"/>
        </w:rPr>
        <w:t>Deliverable 1:</w:t>
      </w:r>
      <w:r w:rsidRPr="00C00631">
        <w:rPr>
          <w:rFonts w:ascii="Arial" w:eastAsia="Times New Roman" w:hAnsi="Arial" w:cs="Arial"/>
          <w:color w:val="444444"/>
          <w:sz w:val="23"/>
          <w:szCs w:val="23"/>
        </w:rPr>
        <w:t> A table of fraud rate by country.</w:t>
      </w:r>
    </w:p>
    <w:p w:rsidR="00C00631" w:rsidRPr="00C00631" w:rsidRDefault="00C00631" w:rsidP="00C00631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You'll need to way to map users to their country by their IP addresses.</w:t>
      </w:r>
    </w:p>
    <w:p w:rsidR="00C00631" w:rsidRPr="00C00631" w:rsidRDefault="00C00631" w:rsidP="00C00631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Which countries have the highest fraud rates?</w:t>
      </w:r>
    </w:p>
    <w:p w:rsidR="00C00631" w:rsidRPr="00C00631" w:rsidRDefault="00C00631" w:rsidP="00C00631">
      <w:pPr>
        <w:numPr>
          <w:ilvl w:val="0"/>
          <w:numId w:val="36"/>
        </w:numPr>
        <w:shd w:val="clear" w:color="auto" w:fill="FFFFFF"/>
        <w:spacing w:beforeAutospacing="1" w:after="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inherit" w:eastAsia="Times New Roman" w:hAnsi="inherit" w:cs="Arial"/>
          <w:i/>
          <w:iCs/>
          <w:color w:val="444444"/>
          <w:sz w:val="23"/>
          <w:szCs w:val="23"/>
          <w:bdr w:val="none" w:sz="0" w:space="0" w:color="auto" w:frame="1"/>
        </w:rPr>
        <w:t>Deliverable 2:</w:t>
      </w:r>
      <w:r w:rsidRPr="00C00631">
        <w:rPr>
          <w:rFonts w:ascii="Arial" w:eastAsia="Times New Roman" w:hAnsi="Arial" w:cs="Arial"/>
          <w:color w:val="444444"/>
          <w:sz w:val="23"/>
          <w:szCs w:val="23"/>
        </w:rPr>
        <w:t> A classification model to predict whether a transaction is fraudulent.</w:t>
      </w:r>
    </w:p>
    <w:p w:rsidR="00C00631" w:rsidRPr="00C00631" w:rsidRDefault="00C00631" w:rsidP="00C00631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Discuss how you could use this model to help the business.</w:t>
      </w:r>
    </w:p>
    <w:p w:rsidR="00C00631" w:rsidRPr="00C00631" w:rsidRDefault="00C00631" w:rsidP="00C00631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384" w:lineRule="atLeast"/>
        <w:ind w:left="4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lastRenderedPageBreak/>
        <w:t>How might you use this model in a new product?</w:t>
      </w:r>
    </w:p>
    <w:p w:rsidR="00C00631" w:rsidRPr="00C00631" w:rsidRDefault="00C00631" w:rsidP="00C00631">
      <w:pPr>
        <w:numPr>
          <w:ilvl w:val="0"/>
          <w:numId w:val="36"/>
        </w:numPr>
        <w:shd w:val="clear" w:color="auto" w:fill="FFFFFF"/>
        <w:spacing w:before="100" w:beforeAutospacing="1" w:after="100" w:afterAutospacing="1" w:line="384" w:lineRule="atLeast"/>
        <w:ind w:left="150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C00631">
        <w:rPr>
          <w:rFonts w:ascii="Arial" w:eastAsia="Times New Roman" w:hAnsi="Arial" w:cs="Arial"/>
          <w:color w:val="444444"/>
          <w:sz w:val="23"/>
          <w:szCs w:val="23"/>
        </w:rPr>
        <w:t>Provide actionable insights to the business. What have we learned from this analysis?</w:t>
      </w:r>
    </w:p>
    <w:p w:rsidR="00405C3E" w:rsidRPr="00C00631" w:rsidRDefault="00405C3E" w:rsidP="00C00631"/>
    <w:sectPr w:rsidR="00405C3E" w:rsidRPr="00C006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E0ADC"/>
    <w:multiLevelType w:val="multilevel"/>
    <w:tmpl w:val="95464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7E334A1"/>
    <w:multiLevelType w:val="multilevel"/>
    <w:tmpl w:val="84287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8C80030"/>
    <w:multiLevelType w:val="multilevel"/>
    <w:tmpl w:val="CA2C8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091E7401"/>
    <w:multiLevelType w:val="multilevel"/>
    <w:tmpl w:val="242C2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1650F01"/>
    <w:multiLevelType w:val="multilevel"/>
    <w:tmpl w:val="7F161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13974ABA"/>
    <w:multiLevelType w:val="multilevel"/>
    <w:tmpl w:val="EB04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18A64F99"/>
    <w:multiLevelType w:val="multilevel"/>
    <w:tmpl w:val="CF72F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A722F02"/>
    <w:multiLevelType w:val="multilevel"/>
    <w:tmpl w:val="38B26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1D6B4D46"/>
    <w:multiLevelType w:val="multilevel"/>
    <w:tmpl w:val="73BE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1DA03901"/>
    <w:multiLevelType w:val="multilevel"/>
    <w:tmpl w:val="2CB44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>
    <w:nsid w:val="22474682"/>
    <w:multiLevelType w:val="multilevel"/>
    <w:tmpl w:val="47166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5515ADC"/>
    <w:multiLevelType w:val="multilevel"/>
    <w:tmpl w:val="DBBA1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5EF6C0A"/>
    <w:multiLevelType w:val="multilevel"/>
    <w:tmpl w:val="123E3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25EF7569"/>
    <w:multiLevelType w:val="multilevel"/>
    <w:tmpl w:val="0A0E1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27B87037"/>
    <w:multiLevelType w:val="multilevel"/>
    <w:tmpl w:val="6BA64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2FD24C53"/>
    <w:multiLevelType w:val="multilevel"/>
    <w:tmpl w:val="A606B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31597079"/>
    <w:multiLevelType w:val="multilevel"/>
    <w:tmpl w:val="3B98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387940D0"/>
    <w:multiLevelType w:val="multilevel"/>
    <w:tmpl w:val="71A2D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39F65B2D"/>
    <w:multiLevelType w:val="multilevel"/>
    <w:tmpl w:val="2DBE5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3A7F616F"/>
    <w:multiLevelType w:val="multilevel"/>
    <w:tmpl w:val="2F86A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3B1667D1"/>
    <w:multiLevelType w:val="multilevel"/>
    <w:tmpl w:val="2CA29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>
    <w:nsid w:val="3C747789"/>
    <w:multiLevelType w:val="multilevel"/>
    <w:tmpl w:val="47528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>
    <w:nsid w:val="50E95351"/>
    <w:multiLevelType w:val="multilevel"/>
    <w:tmpl w:val="36524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45C27D9"/>
    <w:multiLevelType w:val="multilevel"/>
    <w:tmpl w:val="B0BEF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546E4B48"/>
    <w:multiLevelType w:val="multilevel"/>
    <w:tmpl w:val="B2285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54F33262"/>
    <w:multiLevelType w:val="multilevel"/>
    <w:tmpl w:val="0BD69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58533ED8"/>
    <w:multiLevelType w:val="multilevel"/>
    <w:tmpl w:val="5CBC1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59B706F8"/>
    <w:multiLevelType w:val="multilevel"/>
    <w:tmpl w:val="20362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5BB02BF1"/>
    <w:multiLevelType w:val="multilevel"/>
    <w:tmpl w:val="E3AA7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5D997C14"/>
    <w:multiLevelType w:val="multilevel"/>
    <w:tmpl w:val="C5783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5F9109F3"/>
    <w:multiLevelType w:val="multilevel"/>
    <w:tmpl w:val="C1D0D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606C6C00"/>
    <w:multiLevelType w:val="multilevel"/>
    <w:tmpl w:val="21EE1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A1A2D15"/>
    <w:multiLevelType w:val="multilevel"/>
    <w:tmpl w:val="637E5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F75183F"/>
    <w:multiLevelType w:val="multilevel"/>
    <w:tmpl w:val="CF9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FA56D6C"/>
    <w:multiLevelType w:val="multilevel"/>
    <w:tmpl w:val="3EB6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7F0D6BF3"/>
    <w:multiLevelType w:val="multilevel"/>
    <w:tmpl w:val="3342B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17"/>
  </w:num>
  <w:num w:numId="3">
    <w:abstractNumId w:val="25"/>
  </w:num>
  <w:num w:numId="4">
    <w:abstractNumId w:val="31"/>
  </w:num>
  <w:num w:numId="5">
    <w:abstractNumId w:val="5"/>
  </w:num>
  <w:num w:numId="6">
    <w:abstractNumId w:val="2"/>
  </w:num>
  <w:num w:numId="7">
    <w:abstractNumId w:val="16"/>
  </w:num>
  <w:num w:numId="8">
    <w:abstractNumId w:val="34"/>
  </w:num>
  <w:num w:numId="9">
    <w:abstractNumId w:val="7"/>
  </w:num>
  <w:num w:numId="10">
    <w:abstractNumId w:val="13"/>
  </w:num>
  <w:num w:numId="11">
    <w:abstractNumId w:val="20"/>
  </w:num>
  <w:num w:numId="12">
    <w:abstractNumId w:val="8"/>
  </w:num>
  <w:num w:numId="13">
    <w:abstractNumId w:val="19"/>
  </w:num>
  <w:num w:numId="14">
    <w:abstractNumId w:val="3"/>
  </w:num>
  <w:num w:numId="15">
    <w:abstractNumId w:val="24"/>
  </w:num>
  <w:num w:numId="16">
    <w:abstractNumId w:val="29"/>
  </w:num>
  <w:num w:numId="17">
    <w:abstractNumId w:val="26"/>
  </w:num>
  <w:num w:numId="18">
    <w:abstractNumId w:val="10"/>
  </w:num>
  <w:num w:numId="19">
    <w:abstractNumId w:val="1"/>
  </w:num>
  <w:num w:numId="20">
    <w:abstractNumId w:val="15"/>
  </w:num>
  <w:num w:numId="21">
    <w:abstractNumId w:val="22"/>
  </w:num>
  <w:num w:numId="22">
    <w:abstractNumId w:val="35"/>
  </w:num>
  <w:num w:numId="23">
    <w:abstractNumId w:val="0"/>
  </w:num>
  <w:num w:numId="24">
    <w:abstractNumId w:val="32"/>
  </w:num>
  <w:num w:numId="25">
    <w:abstractNumId w:val="33"/>
  </w:num>
  <w:num w:numId="26">
    <w:abstractNumId w:val="23"/>
  </w:num>
  <w:num w:numId="27">
    <w:abstractNumId w:val="21"/>
  </w:num>
  <w:num w:numId="28">
    <w:abstractNumId w:val="6"/>
  </w:num>
  <w:num w:numId="29">
    <w:abstractNumId w:val="18"/>
  </w:num>
  <w:num w:numId="30">
    <w:abstractNumId w:val="27"/>
  </w:num>
  <w:num w:numId="31">
    <w:abstractNumId w:val="14"/>
  </w:num>
  <w:num w:numId="32">
    <w:abstractNumId w:val="11"/>
  </w:num>
  <w:num w:numId="33">
    <w:abstractNumId w:val="12"/>
  </w:num>
  <w:num w:numId="34">
    <w:abstractNumId w:val="28"/>
  </w:num>
  <w:num w:numId="35">
    <w:abstractNumId w:val="9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DA3MLcwAhKGpko6SsGpxcWZ+XkgBUa1AGZAU6wsAAAA"/>
  </w:docVars>
  <w:rsids>
    <w:rsidRoot w:val="00830AE5"/>
    <w:rsid w:val="00112EB3"/>
    <w:rsid w:val="00207FA6"/>
    <w:rsid w:val="00271A7B"/>
    <w:rsid w:val="002A63FE"/>
    <w:rsid w:val="003921E3"/>
    <w:rsid w:val="00405C3E"/>
    <w:rsid w:val="004318B8"/>
    <w:rsid w:val="00450FF5"/>
    <w:rsid w:val="007054B5"/>
    <w:rsid w:val="007C0982"/>
    <w:rsid w:val="00830AE5"/>
    <w:rsid w:val="00853AD7"/>
    <w:rsid w:val="00AE75B6"/>
    <w:rsid w:val="00C00631"/>
    <w:rsid w:val="00EC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2E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12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4B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2E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12EB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12EB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2EB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12EB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EB3"/>
    <w:rPr>
      <w:rFonts w:ascii="Tahoma" w:hAnsi="Tahoma" w:cs="Tahoma"/>
      <w:sz w:val="16"/>
      <w:szCs w:val="16"/>
    </w:rPr>
  </w:style>
  <w:style w:type="paragraph" w:customStyle="1" w:styleId="wp-caption-text">
    <w:name w:val="wp-caption-text"/>
    <w:basedOn w:val="Normal"/>
    <w:rsid w:val="00112E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12E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112E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5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54B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2E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112EB3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112EB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12EB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12EB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2E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2EB3"/>
    <w:rPr>
      <w:rFonts w:ascii="Tahoma" w:hAnsi="Tahoma" w:cs="Tahoma"/>
      <w:sz w:val="16"/>
      <w:szCs w:val="16"/>
    </w:rPr>
  </w:style>
  <w:style w:type="paragraph" w:customStyle="1" w:styleId="wp-caption-text">
    <w:name w:val="wp-caption-text"/>
    <w:basedOn w:val="Normal"/>
    <w:rsid w:val="00112E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6546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8329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02273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471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8982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474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24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42715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0803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33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46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5348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2609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72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785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3149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5358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8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864463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6720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3972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240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61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312838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340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07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1587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70885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619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731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9890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856605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70289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1773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0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173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19658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6988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942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94366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257401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900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580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8330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895361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968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134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520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944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684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76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389300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31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30821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6238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49946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84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892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04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72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40563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968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041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661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5550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1766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7778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60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029239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588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328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048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3299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402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005557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5439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3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06976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0625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735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778271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84138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5092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149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7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3193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44017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38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10857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8148060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81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815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56462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6385187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894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2653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9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847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417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733227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3563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617319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5376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2433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52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15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508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115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61381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8574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16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742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37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02088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7869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59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24932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1143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774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75443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556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608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8190664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085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122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04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632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98653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048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07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155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311088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291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4382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10650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91647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033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0026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86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00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84528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3457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804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15219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5966601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496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11563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141970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46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57184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7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333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22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875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37423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553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04442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9327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5701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3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172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36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619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64324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67520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42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15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97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97548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74641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923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46327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80443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853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74695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83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8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42207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21235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35151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480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58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2972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6087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98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59363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09221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2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56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95512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99778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99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2565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30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0288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42808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259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33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85453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7192380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51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659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3847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63564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563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229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81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483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76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6557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8773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430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6598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60700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3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654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0352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12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34375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924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613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8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69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325786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89912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577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215285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0206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474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121570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587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670970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20126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280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32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05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83793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99299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08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6209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685747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100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7668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4005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492277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442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9797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14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146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95982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8655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637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5743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037134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681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423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3171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3431371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870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98033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94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445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543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51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78314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155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606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06549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44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56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604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433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735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11157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60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85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505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65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49844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35461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6244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5910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59855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36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2919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09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394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732184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4450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2192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4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47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00992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334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02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19534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02392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83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153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9849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969280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373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2103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61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566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58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19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51420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01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8573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16324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52415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67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5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7804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230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48949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17619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341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643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60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481115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6680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380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509150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75027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28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912422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4" w:color="auto"/>
            <w:right w:val="none" w:sz="0" w:space="0" w:color="auto"/>
          </w:divBdr>
          <w:divsChild>
            <w:div w:id="2570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75387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05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1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203649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307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015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21392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9709205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6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889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04065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96535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0413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8552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1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069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64435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2714485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740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879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602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846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62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6846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462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749642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457950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551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97923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783551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650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4846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71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286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6171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08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129058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601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21324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20544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01053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53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780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626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975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93437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108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27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985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36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67636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1692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500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22295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18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26034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5962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0422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4114408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08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9400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416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23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03613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70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655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2378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196175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489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76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986771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525090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5529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3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11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893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41103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005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36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21628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13683139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964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197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16828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265822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329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55836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14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300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485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024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9789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6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48566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5007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19477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915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232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160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9928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24203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9583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934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702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6717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3170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9464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704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51437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7297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852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8076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3666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781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25991982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914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59996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68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87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3694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432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235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4770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0676991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8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740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530857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2586045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838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4402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58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421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6769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324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60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046614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895765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00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8254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60661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068066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223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40306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0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589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0335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237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8188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73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2712">
          <w:marLeft w:val="0"/>
          <w:marRight w:val="0"/>
          <w:marTop w:val="0"/>
          <w:marBottom w:val="0"/>
          <w:divBdr>
            <w:top w:val="single" w:sz="2" w:space="30" w:color="auto"/>
            <w:left w:val="none" w:sz="0" w:space="0" w:color="auto"/>
            <w:bottom w:val="single" w:sz="2" w:space="0" w:color="auto"/>
            <w:right w:val="none" w:sz="0" w:space="0" w:color="auto"/>
          </w:divBdr>
          <w:divsChild>
            <w:div w:id="2468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05850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03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314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41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329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6822957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01297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69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329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2819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26345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86594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4715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23017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18463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356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54280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76765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637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515099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7045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1630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83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136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468413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132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2649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924048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62417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661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927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03655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3744883">
          <w:marLeft w:val="0"/>
          <w:marRight w:val="0"/>
          <w:marTop w:val="0"/>
          <w:marBottom w:val="0"/>
          <w:divBdr>
            <w:top w:val="single" w:sz="2" w:space="0" w:color="auto"/>
            <w:left w:val="none" w:sz="0" w:space="0" w:color="auto"/>
            <w:bottom w:val="single" w:sz="2" w:space="15" w:color="auto"/>
            <w:right w:val="none" w:sz="0" w:space="0" w:color="auto"/>
          </w:divBdr>
          <w:divsChild>
            <w:div w:id="15206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15403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71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166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389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623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752326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gi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.medwani@gmail.com</dc:creator>
  <cp:lastModifiedBy>medwani</cp:lastModifiedBy>
  <cp:revision>3</cp:revision>
  <dcterms:created xsi:type="dcterms:W3CDTF">2017-11-29T08:17:00Z</dcterms:created>
  <dcterms:modified xsi:type="dcterms:W3CDTF">2018-01-27T06:56:00Z</dcterms:modified>
</cp:coreProperties>
</file>